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NY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GGACGGGCGGGCAGGGT</w:t>
            </w:r>
          </w:p>
        </w:tc>
        <w:tc>
          <w:p>
            <w:pPr>
              <w:pStyle w:val="Compact"/>
              <w:jc w:val="left"/>
            </w:pPr>
            <w:r>
              <w:t xml:space="preserve">1986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y250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9658" cy="18256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5N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9658" cy="18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5NYS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5NYS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5NYS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5NYS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5NYS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5NYS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5NYS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5NYS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NYS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NYS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5NYS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5NYS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NYS</dc:title>
  <dc:creator/>
  <cp:keywords/>
  <dcterms:created xsi:type="dcterms:W3CDTF">2020-08-21T21:37:04Z</dcterms:created>
  <dcterms:modified xsi:type="dcterms:W3CDTF">2020-08-21T2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